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92294" w14:textId="6B34FEB0" w:rsidR="00E27AF9" w:rsidRDefault="004B67A2" w:rsidP="004B67A2">
      <w:pPr>
        <w:jc w:val="center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Presentation </w:t>
      </w:r>
      <w:r w:rsidRPr="004B67A2">
        <w:rPr>
          <w:rFonts w:ascii="Times New Roman" w:hAnsi="Times New Roman" w:cs="Times New Roman"/>
          <w:b/>
          <w:bCs/>
          <w:lang w:val="en-GB"/>
        </w:rPr>
        <w:t>Title</w:t>
      </w:r>
    </w:p>
    <w:p w14:paraId="062D46B7" w14:textId="11FE948E" w:rsidR="004B67A2" w:rsidRDefault="004B67A2" w:rsidP="004B67A2">
      <w:pPr>
        <w:jc w:val="center"/>
        <w:rPr>
          <w:rFonts w:ascii="Times New Roman" w:hAnsi="Times New Roman" w:cs="Times New Roman"/>
          <w:b/>
          <w:bCs/>
          <w:lang w:val="en-GB"/>
        </w:rPr>
      </w:pPr>
    </w:p>
    <w:p w14:paraId="6E95B64B" w14:textId="1DF5D295" w:rsidR="004B67A2" w:rsidRDefault="004B67A2" w:rsidP="004B67A2">
      <w:pPr>
        <w:jc w:val="center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Name</w:t>
      </w:r>
      <w:r>
        <w:rPr>
          <w:rStyle w:val="DipnotBavurusu"/>
          <w:rFonts w:ascii="Times New Roman" w:hAnsi="Times New Roman" w:cs="Times New Roman"/>
          <w:bCs/>
          <w:lang w:val="en-GB"/>
        </w:rPr>
        <w:footnoteReference w:id="1"/>
      </w:r>
    </w:p>
    <w:p w14:paraId="3B87D003" w14:textId="74FA3153" w:rsidR="004B67A2" w:rsidRDefault="004B67A2" w:rsidP="004B67A2">
      <w:pPr>
        <w:jc w:val="center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University</w:t>
      </w:r>
    </w:p>
    <w:p w14:paraId="3D4326CE" w14:textId="154AB5C2" w:rsidR="004B67A2" w:rsidRDefault="004B67A2" w:rsidP="004B67A2">
      <w:pPr>
        <w:jc w:val="center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Undergrad/Postgrad Info</w:t>
      </w:r>
    </w:p>
    <w:p w14:paraId="0C5D345D" w14:textId="6E2B927D" w:rsidR="004B67A2" w:rsidRDefault="004B67A2" w:rsidP="004B67A2">
      <w:pPr>
        <w:jc w:val="center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e-mail</w:t>
      </w:r>
    </w:p>
    <w:p w14:paraId="189FBC66" w14:textId="430B599D" w:rsidR="004B67A2" w:rsidRDefault="004B67A2" w:rsidP="004B67A2">
      <w:pPr>
        <w:jc w:val="center"/>
        <w:rPr>
          <w:rFonts w:ascii="Times New Roman" w:hAnsi="Times New Roman" w:cs="Times New Roman"/>
          <w:bCs/>
          <w:lang w:val="en-GB"/>
        </w:rPr>
      </w:pPr>
    </w:p>
    <w:p w14:paraId="2579BD98" w14:textId="4498682B" w:rsidR="004B67A2" w:rsidRDefault="004B67A2" w:rsidP="004B67A2">
      <w:pPr>
        <w:jc w:val="both"/>
        <w:rPr>
          <w:rFonts w:ascii="Times New Roman" w:hAnsi="Times New Roman" w:cs="Times New Roman"/>
          <w:b/>
          <w:lang w:val="en-GB"/>
        </w:rPr>
      </w:pPr>
      <w:r w:rsidRPr="004B67A2">
        <w:rPr>
          <w:rFonts w:ascii="Times New Roman" w:hAnsi="Times New Roman" w:cs="Times New Roman"/>
          <w:b/>
          <w:lang w:val="en-GB"/>
        </w:rPr>
        <w:t>Abstract</w:t>
      </w:r>
    </w:p>
    <w:p w14:paraId="25E11316" w14:textId="006ED4DD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bout 250 words</w:t>
      </w:r>
    </w:p>
    <w:p w14:paraId="36E8D2EA" w14:textId="1CF0306E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457EAD99" w14:textId="27D6A4EB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70819925" w14:textId="36DD0F1D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599989F3" w14:textId="724E14E1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3883E144" w14:textId="3665CC57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7A5CE8E3" w14:textId="595F5103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38B3C65E" w14:textId="63CDDBAA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6B70E897" w14:textId="6597CEE8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0BE98369" w14:textId="1863008E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2918FDE9" w14:textId="3ED1A192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0B303449" w14:textId="53528A9E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209CAEC9" w14:textId="35EA1143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6FA512AD" w14:textId="2ACA60CC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30F045F5" w14:textId="0CB8854C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1DDE7E6B" w14:textId="7BA47F1F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70ADC790" w14:textId="55CDD087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53C5B690" w14:textId="62F9A540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1E457A85" w14:textId="6A79F3DD" w:rsid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</w:p>
    <w:p w14:paraId="638D6449" w14:textId="316DCFA8" w:rsidR="004B67A2" w:rsidRPr="004B67A2" w:rsidRDefault="004B67A2" w:rsidP="004B67A2">
      <w:pPr>
        <w:jc w:val="both"/>
        <w:rPr>
          <w:rFonts w:ascii="Times New Roman" w:hAnsi="Times New Roman" w:cs="Times New Roman"/>
          <w:lang w:val="en-GB"/>
        </w:rPr>
      </w:pPr>
      <w:r w:rsidRPr="004B67A2">
        <w:rPr>
          <w:rFonts w:ascii="Times New Roman" w:hAnsi="Times New Roman" w:cs="Times New Roman"/>
          <w:b/>
          <w:bCs/>
          <w:lang w:val="en-GB"/>
        </w:rPr>
        <w:t>Keywords</w:t>
      </w:r>
      <w:r>
        <w:rPr>
          <w:rFonts w:ascii="Times New Roman" w:hAnsi="Times New Roman" w:cs="Times New Roman"/>
          <w:lang w:val="en-GB"/>
        </w:rPr>
        <w:t>: Five, Related, Words, Divided, By, A, Comma</w:t>
      </w:r>
    </w:p>
    <w:sectPr w:rsidR="004B67A2" w:rsidRPr="004B67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1F532" w14:textId="77777777" w:rsidR="00E6757C" w:rsidRDefault="00E6757C" w:rsidP="004B67A2">
      <w:r>
        <w:separator/>
      </w:r>
    </w:p>
  </w:endnote>
  <w:endnote w:type="continuationSeparator" w:id="0">
    <w:p w14:paraId="7B409CB3" w14:textId="77777777" w:rsidR="00E6757C" w:rsidRDefault="00E6757C" w:rsidP="004B6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4DC276" w14:textId="77777777" w:rsidR="00E6757C" w:rsidRDefault="00E6757C" w:rsidP="004B67A2">
      <w:r>
        <w:separator/>
      </w:r>
    </w:p>
  </w:footnote>
  <w:footnote w:type="continuationSeparator" w:id="0">
    <w:p w14:paraId="3FF028D7" w14:textId="77777777" w:rsidR="00E6757C" w:rsidRDefault="00E6757C" w:rsidP="004B67A2">
      <w:r>
        <w:continuationSeparator/>
      </w:r>
    </w:p>
  </w:footnote>
  <w:footnote w:id="1">
    <w:p w14:paraId="7A9C57BF" w14:textId="5142A952" w:rsidR="004B67A2" w:rsidRPr="004B67A2" w:rsidRDefault="004B67A2">
      <w:pPr>
        <w:pStyle w:val="DipnotMetni"/>
        <w:rPr>
          <w:rFonts w:ascii="Times New Roman" w:hAnsi="Times New Roman" w:cs="Times New Roman"/>
        </w:rPr>
      </w:pPr>
      <w:r w:rsidRPr="004B67A2">
        <w:rPr>
          <w:rStyle w:val="DipnotBavurusu"/>
          <w:rFonts w:ascii="Times New Roman" w:hAnsi="Times New Roman" w:cs="Times New Roman"/>
        </w:rPr>
        <w:footnoteRef/>
      </w:r>
      <w:r w:rsidRPr="004B67A2">
        <w:rPr>
          <w:rFonts w:ascii="Times New Roman" w:hAnsi="Times New Roman" w:cs="Times New Roman"/>
        </w:rPr>
        <w:t xml:space="preserve"> </w:t>
      </w:r>
      <w:r w:rsidR="00C66B18">
        <w:rPr>
          <w:rFonts w:ascii="Times New Roman" w:hAnsi="Times New Roman" w:cs="Times New Roman"/>
          <w:lang w:val="en-GB"/>
        </w:rPr>
        <w:t>Short Bio</w:t>
      </w:r>
      <w:r w:rsidRPr="004B67A2">
        <w:rPr>
          <w:rFonts w:ascii="Times New Roman" w:hAnsi="Times New Roman" w:cs="Times New Roman"/>
          <w:lang w:val="en-GB"/>
        </w:rPr>
        <w:t xml:space="preserve"> (maximum of </w:t>
      </w:r>
      <w:r w:rsidR="00D25DD2">
        <w:rPr>
          <w:rFonts w:ascii="Times New Roman" w:hAnsi="Times New Roman" w:cs="Times New Roman"/>
          <w:lang w:val="en-GB"/>
        </w:rPr>
        <w:t>100</w:t>
      </w:r>
      <w:r w:rsidRPr="004B67A2">
        <w:rPr>
          <w:rFonts w:ascii="Times New Roman" w:hAnsi="Times New Roman" w:cs="Times New Roman"/>
          <w:lang w:val="en-GB"/>
        </w:rPr>
        <w:t xml:space="preserve"> words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0NDU2MjYxM7Y0NjFV0lEKTi0uzszPAykwrAUAvTmZnCwAAAA="/>
  </w:docVars>
  <w:rsids>
    <w:rsidRoot w:val="004B67A2"/>
    <w:rsid w:val="001020EE"/>
    <w:rsid w:val="00147497"/>
    <w:rsid w:val="002B5434"/>
    <w:rsid w:val="004B67A2"/>
    <w:rsid w:val="0065734D"/>
    <w:rsid w:val="00802D6C"/>
    <w:rsid w:val="00A272E8"/>
    <w:rsid w:val="00B55346"/>
    <w:rsid w:val="00C66B18"/>
    <w:rsid w:val="00D25DD2"/>
    <w:rsid w:val="00D71825"/>
    <w:rsid w:val="00E27AF9"/>
    <w:rsid w:val="00E67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3EAC6"/>
  <w15:chartTrackingRefBased/>
  <w15:docId w15:val="{7298411E-2370-C740-8000-C48A025C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semiHidden/>
    <w:unhideWhenUsed/>
    <w:rsid w:val="004B67A2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4B67A2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4B67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C02DF7-2022-EE4E-9F5D-D722BA168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aş ÖZGÜN</dc:creator>
  <cp:keywords/>
  <dc:description/>
  <cp:lastModifiedBy>Hakem</cp:lastModifiedBy>
  <cp:revision>4</cp:revision>
  <dcterms:created xsi:type="dcterms:W3CDTF">2023-02-20T07:15:00Z</dcterms:created>
  <dcterms:modified xsi:type="dcterms:W3CDTF">2026-01-2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575de6-18a1-441d-bde3-8050c0881667</vt:lpwstr>
  </property>
</Properties>
</file>